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B75EC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2F5496"/>
          <w:sz w:val="32"/>
          <w:szCs w:val="32"/>
        </w:rPr>
        <w:t>给租户的通知：</w:t>
      </w:r>
      <w:r w:rsidRPr="00365760">
        <w:rPr>
          <w:rFonts w:ascii="Calibri Light" w:eastAsia="Times New Roman" w:hAnsi="Calibri Light" w:cs="Calibri Light"/>
          <w:color w:val="2F5496"/>
          <w:sz w:val="32"/>
          <w:szCs w:val="32"/>
        </w:rPr>
        <w:t xml:space="preserve">SHERA </w:t>
      </w:r>
      <w:r w:rsidRPr="00365760">
        <w:rPr>
          <w:rFonts w:ascii="Microsoft JhengHei" w:eastAsia="Microsoft JhengHei" w:hAnsi="Microsoft JhengHei" w:cs="Microsoft JhengHei" w:hint="eastAsia"/>
          <w:color w:val="2F5496"/>
          <w:sz w:val="32"/>
          <w:szCs w:val="32"/>
        </w:rPr>
        <w:t>租户不合格通知（非参与记录和未</w:t>
      </w:r>
      <w:r>
        <w:rPr>
          <w:rFonts w:ascii="Microsoft JhengHei" w:hAnsi="Microsoft JhengHei" w:cs="Microsoft JhengHei" w:hint="eastAsia"/>
          <w:color w:val="2F5496"/>
          <w:sz w:val="32"/>
          <w:szCs w:val="32"/>
        </w:rPr>
        <w:t>付清欠款</w:t>
      </w:r>
      <w:r w:rsidRPr="00365760">
        <w:rPr>
          <w:rFonts w:ascii="Microsoft JhengHei" w:eastAsia="Microsoft JhengHei" w:hAnsi="Microsoft JhengHei" w:cs="Microsoft JhengHei" w:hint="eastAsia"/>
          <w:color w:val="2F5496"/>
          <w:sz w:val="32"/>
          <w:szCs w:val="32"/>
        </w:rPr>
        <w:t>通知</w:t>
      </w:r>
      <w:r w:rsidRPr="00365760">
        <w:rPr>
          <w:rFonts w:ascii="SimSun" w:eastAsia="SimSun" w:hAnsi="SimSun" w:cs="SimSun"/>
          <w:color w:val="2F5496"/>
          <w:sz w:val="32"/>
          <w:szCs w:val="32"/>
        </w:rPr>
        <w:t>）</w:t>
      </w:r>
    </w:p>
    <w:p w14:paraId="593B75ED" w14:textId="77777777" w:rsidR="00365760" w:rsidRPr="00365760" w:rsidRDefault="00365760" w:rsidP="00365760">
      <w:pPr>
        <w:spacing w:line="235" w:lineRule="atLeast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最后更新时间：</w:t>
      </w:r>
      <w:r w:rsidRPr="00365760">
        <w:rPr>
          <w:rFonts w:ascii="Calibri" w:eastAsia="Times New Roman" w:hAnsi="Calibri" w:cs="Calibri"/>
          <w:color w:val="000000"/>
        </w:rPr>
        <w:t>2021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年</w:t>
      </w:r>
      <w:r w:rsidR="00335FE2" w:rsidRPr="00335FE2">
        <w:rPr>
          <w:rFonts w:ascii="Calibri" w:eastAsia="Times New Roman" w:hAnsi="Calibri" w:cs="Calibri" w:hint="eastAsia"/>
          <w:color w:val="000000"/>
        </w:rPr>
        <w:t>1</w:t>
      </w:r>
      <w:r w:rsidR="00335FE2">
        <w:rPr>
          <w:rFonts w:ascii="Calibri" w:eastAsia="Times New Roman" w:hAnsi="Calibri" w:cs="Calibri"/>
          <w:color w:val="000000"/>
        </w:rPr>
        <w:t>0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月</w:t>
      </w:r>
      <w:r w:rsidR="00335FE2">
        <w:rPr>
          <w:rFonts w:ascii="Calibri" w:eastAsia="Times New Roman" w:hAnsi="Calibri" w:cs="Calibri"/>
          <w:color w:val="000000"/>
        </w:rPr>
        <w:t>28</w:t>
      </w:r>
      <w:r w:rsidRPr="00365760">
        <w:rPr>
          <w:rFonts w:ascii="SimSun" w:eastAsia="SimSun" w:hAnsi="SimSun" w:cs="SimSun"/>
          <w:color w:val="000000"/>
        </w:rPr>
        <w:t>日</w:t>
      </w:r>
    </w:p>
    <w:tbl>
      <w:tblPr>
        <w:tblW w:w="91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5"/>
        <w:gridCol w:w="6660"/>
      </w:tblGrid>
      <w:tr w:rsidR="00590E7F" w:rsidRPr="00365760" w14:paraId="593B75F0" w14:textId="77777777" w:rsidTr="00590E7F">
        <w:tc>
          <w:tcPr>
            <w:tcW w:w="2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14:paraId="593B75EE" w14:textId="51988177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urpose:</w:t>
            </w:r>
            <w:r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93B75EF" w14:textId="6B711177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f a tenant or their representative declines to sign the tenant certification, is otherwise unresponsive to the owner’s request to participate, or if the owner has determined that a tenant is not eligible, the owner shall send the tenant a notice documenting tenant’s failure to participate, identifying outstanding arrears still due, and information on other eviction diversion resources</w:t>
            </w:r>
            <w:proofErr w:type="gramStart"/>
            <w:r>
              <w:rPr>
                <w:rFonts w:ascii="Calibri" w:eastAsia="Times New Roman" w:hAnsi="Calibri" w:cs="Calibri"/>
              </w:rPr>
              <w:t>.  </w:t>
            </w:r>
            <w:proofErr w:type="gramEnd"/>
          </w:p>
        </w:tc>
      </w:tr>
      <w:tr w:rsidR="00590E7F" w:rsidRPr="00365760" w14:paraId="593B75F3" w14:textId="77777777" w:rsidTr="00590E7F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14:paraId="593B75F1" w14:textId="0BC6BF25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To:</w:t>
            </w:r>
            <w:r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93B75F2" w14:textId="2318EEC4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enant Head of Household  </w:t>
            </w:r>
          </w:p>
        </w:tc>
      </w:tr>
      <w:tr w:rsidR="00590E7F" w:rsidRPr="00365760" w14:paraId="593B75F6" w14:textId="77777777" w:rsidTr="00590E7F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14:paraId="593B75F4" w14:textId="442461B0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From:</w:t>
            </w:r>
            <w:r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93B75F5" w14:textId="06AE7ABA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roperty Owner / Authorized Agent on Letterhead  </w:t>
            </w:r>
          </w:p>
        </w:tc>
      </w:tr>
      <w:tr w:rsidR="00590E7F" w:rsidRPr="00365760" w14:paraId="593B75F9" w14:textId="77777777" w:rsidTr="00590E7F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14:paraId="593B75F7" w14:textId="138590D8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Timing (When to send):</w:t>
            </w:r>
            <w:r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93B75F8" w14:textId="0D18B200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When owner has determined application ineligibility or tenant is choosing non-participation </w:t>
            </w:r>
          </w:p>
        </w:tc>
      </w:tr>
      <w:tr w:rsidR="00590E7F" w:rsidRPr="00365760" w14:paraId="593B75FC" w14:textId="77777777" w:rsidTr="00590E7F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14:paraId="593B75FA" w14:textId="22A3286D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ubject:</w:t>
            </w:r>
            <w:r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93B75FB" w14:textId="45743677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HERA Tenant Ineligibility Notice (Non-Participation Record and Notice of Outstanding Arrearages) </w:t>
            </w:r>
          </w:p>
        </w:tc>
      </w:tr>
      <w:tr w:rsidR="00590E7F" w:rsidRPr="00365760" w14:paraId="593B75FF" w14:textId="77777777" w:rsidTr="00590E7F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14:paraId="593B75FD" w14:textId="241A1CE2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Attachments:</w:t>
            </w:r>
            <w:r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14:paraId="593B75FE" w14:textId="68831FA4" w:rsidR="00590E7F" w:rsidRPr="00365760" w:rsidRDefault="00590E7F" w:rsidP="00590E7F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/A </w:t>
            </w:r>
          </w:p>
        </w:tc>
      </w:tr>
    </w:tbl>
    <w:p w14:paraId="593B7600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  <w:r w:rsidRPr="00365760">
        <w:rPr>
          <w:rFonts w:ascii="Calibri" w:eastAsia="Times New Roman" w:hAnsi="Calibri" w:cs="Calibri"/>
          <w:color w:val="008080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ACC04B5" w14:textId="77777777" w:rsidR="00590E7F" w:rsidRDefault="00590E7F" w:rsidP="00590E7F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18"/>
          <w:szCs w:val="18"/>
        </w:rPr>
      </w:pPr>
      <w:r>
        <w:rPr>
          <w:rFonts w:ascii="Calibri" w:eastAsia="Times New Roman" w:hAnsi="Calibri" w:cs="Calibri"/>
          <w:b/>
          <w:bCs/>
          <w:i/>
          <w:iCs/>
          <w:color w:val="000000" w:themeColor="text1"/>
        </w:rPr>
        <w:t>TEXT BELOW:</w:t>
      </w:r>
      <w:r>
        <w:rPr>
          <w:rFonts w:ascii="Calibri" w:eastAsia="Times New Roman" w:hAnsi="Calibri" w:cs="Calibri"/>
          <w:color w:val="000000" w:themeColor="text1"/>
        </w:rPr>
        <w:t> </w:t>
      </w:r>
    </w:p>
    <w:p w14:paraId="5FDD747C" w14:textId="77777777" w:rsidR="00590E7F" w:rsidRDefault="00590E7F" w:rsidP="00590E7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Calibri" w:eastAsia="Times New Roman" w:hAnsi="Calibri" w:cs="Calibri"/>
          <w:i/>
          <w:iCs/>
        </w:rPr>
        <w:t>From Owner to Tenant on Owner/Property Manager Letterhead</w:t>
      </w:r>
      <w:r>
        <w:rPr>
          <w:rFonts w:ascii="Calibri" w:eastAsia="Times New Roman" w:hAnsi="Calibri" w:cs="Calibri"/>
        </w:rPr>
        <w:t> </w:t>
      </w:r>
    </w:p>
    <w:p w14:paraId="593B7603" w14:textId="77777777" w:rsidR="00365760" w:rsidRPr="00365760" w:rsidRDefault="00365760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  <w:u w:val="single"/>
        </w:rPr>
        <w:t>_______________________________________________________________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04" w14:textId="77777777" w:rsidR="00365760" w:rsidRPr="00365760" w:rsidRDefault="00A71CB6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Microsoft JhengHei" w:eastAsia="Microsoft JhengHei" w:hAnsi="Microsoft JhengHei" w:cs="Microsoft JhengHei" w:hint="eastAsia"/>
          <w:b/>
          <w:bCs/>
          <w:color w:val="000000"/>
        </w:rPr>
        <w:t>SHERA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租户不合格通知</w:t>
      </w:r>
      <w:r w:rsidR="00365760" w:rsidRPr="00365760">
        <w:rPr>
          <w:rFonts w:ascii="Calibri" w:eastAsia="Times New Roman" w:hAnsi="Calibri" w:cs="Calibri"/>
          <w:color w:val="000000"/>
        </w:rPr>
        <w:t> </w:t>
      </w:r>
    </w:p>
    <w:p w14:paraId="593B7605" w14:textId="77777777" w:rsidR="00365760" w:rsidRPr="00365760" w:rsidRDefault="00365760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___________________________________________________________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06" w14:textId="77777777" w:rsidR="00365760" w:rsidRPr="00365760" w:rsidRDefault="00365760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07" w14:textId="77777777" w:rsidR="00365760" w:rsidRPr="00365760" w:rsidRDefault="00365760" w:rsidP="00365760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日期：</w:t>
      </w:r>
      <w:r w:rsidR="00A71CB6" w:rsidRPr="002434AD">
        <w:rPr>
          <w:rFonts w:ascii="Calibri" w:eastAsia="Times New Roman" w:hAnsi="Calibri" w:cs="Calibri"/>
        </w:rPr>
        <w:t>_______________ 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</w:t>
      </w:r>
      <w:r w:rsidRPr="00365760">
        <w:rPr>
          <w:rFonts w:ascii="SimSun" w:eastAsia="SimSun" w:hAnsi="SimSun" w:cs="SimSun"/>
          <w:color w:val="000000"/>
        </w:rPr>
        <w:t>：</w:t>
      </w:r>
      <w:r w:rsidR="00A71CB6" w:rsidRPr="002434AD">
        <w:rPr>
          <w:rFonts w:ascii="Calibri" w:eastAsia="Times New Roman" w:hAnsi="Calibri" w:cs="Calibri"/>
        </w:rPr>
        <w:t>____________________________ </w:t>
      </w:r>
    </w:p>
    <w:p w14:paraId="593B7608" w14:textId="77777777" w:rsidR="00365760" w:rsidRPr="00365760" w:rsidRDefault="00365760" w:rsidP="00365760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申请人姓名</w:t>
      </w:r>
      <w:r w:rsidRPr="00365760">
        <w:rPr>
          <w:rFonts w:ascii="SimSun" w:eastAsia="SimSun" w:hAnsi="SimSun" w:cs="SimSun"/>
          <w:color w:val="000000"/>
        </w:rPr>
        <w:t>：</w:t>
      </w:r>
      <w:r w:rsidR="00A71CB6">
        <w:rPr>
          <w:rFonts w:ascii="Calibri" w:eastAsia="Times New Roman" w:hAnsi="Calibri" w:cs="Calibri"/>
        </w:rPr>
        <w:t>____________________________</w:t>
      </w:r>
      <w:r w:rsidR="00A71CB6" w:rsidRPr="002434AD">
        <w:rPr>
          <w:rFonts w:ascii="Calibri" w:eastAsia="Times New Roman" w:hAnsi="Calibri" w:cs="Calibri"/>
        </w:rPr>
        <w:t>__________________________ </w:t>
      </w:r>
    </w:p>
    <w:p w14:paraId="593B7609" w14:textId="77777777" w:rsidR="00365760" w:rsidRPr="00365760" w:rsidRDefault="00365760" w:rsidP="00365760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地址、城市和邮编</w:t>
      </w:r>
      <w:r w:rsidRPr="00365760">
        <w:rPr>
          <w:rFonts w:ascii="SimSun" w:eastAsia="SimSun" w:hAnsi="SimSun" w:cs="SimSun"/>
          <w:color w:val="000000"/>
        </w:rPr>
        <w:t>：</w:t>
      </w:r>
      <w:r w:rsidR="00A71CB6" w:rsidRPr="002434AD">
        <w:rPr>
          <w:rFonts w:ascii="Calibri" w:eastAsia="Times New Roman" w:hAnsi="Calibri" w:cs="Calibri"/>
        </w:rPr>
        <w:t>____________________________ </w:t>
      </w:r>
      <w:r w:rsidR="00A71CB6">
        <w:rPr>
          <w:rFonts w:ascii="Calibri" w:eastAsia="Times New Roman" w:hAnsi="Calibri" w:cs="Calibri"/>
        </w:rPr>
        <w:t>_______________________________</w:t>
      </w:r>
    </w:p>
    <w:p w14:paraId="593B760A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0B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本通知是</w:t>
      </w:r>
      <w:r w:rsidR="00A71CB6">
        <w:rPr>
          <w:rFonts w:asciiTheme="minorEastAsia" w:hAnsiTheme="minorEastAsia" w:cs="Microsoft JhengHei" w:hint="eastAsia"/>
          <w:color w:val="000000"/>
        </w:rPr>
        <w:t>为</w:t>
      </w:r>
      <w:r w:rsidR="00A71CB6" w:rsidRPr="00A71CB6">
        <w:rPr>
          <w:rFonts w:ascii="Microsoft JhengHei" w:eastAsia="Microsoft JhengHei" w:hAnsi="Microsoft JhengHei" w:cs="Microsoft JhengHei" w:hint="eastAsia"/>
          <w:color w:val="000000"/>
        </w:rPr>
        <w:t>了告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知您，业主</w:t>
      </w:r>
      <w:r w:rsidRPr="00A71CB6">
        <w:rPr>
          <w:rFonts w:ascii="Microsoft JhengHei" w:eastAsia="Microsoft JhengHei" w:hAnsi="Microsoft JhengHei" w:cs="Microsoft JhengHe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已确定您的家庭没有资格获得</w:t>
      </w:r>
      <w:r w:rsidRPr="00365760">
        <w:rPr>
          <w:rFonts w:ascii="Calibri" w:eastAsia="Times New Roman" w:hAnsi="Calibri" w:cs="Calibri"/>
          <w:color w:val="000000"/>
        </w:rPr>
        <w:t xml:space="preserve"> SHERA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，并且不会代表您提交</w:t>
      </w:r>
      <w:r w:rsidRPr="00365760">
        <w:rPr>
          <w:rFonts w:ascii="Calibri" w:eastAsia="Times New Roman" w:hAnsi="Calibri" w:cs="Calibri"/>
          <w:color w:val="000000"/>
        </w:rPr>
        <w:t xml:space="preserve"> SHERA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租赁</w:t>
      </w:r>
      <w:r>
        <w:rPr>
          <w:rFonts w:ascii="Microsoft JhengHei" w:eastAsia="Microsoft JhengHei" w:hAnsi="Microsoft JhengHei" w:cs="Microsoft JhengHei" w:hint="eastAsia"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索赔</w:t>
      </w:r>
      <w:r w:rsidRPr="00365760">
        <w:rPr>
          <w:rFonts w:ascii="SimSun" w:eastAsia="SimSun" w:hAnsi="SimSun" w:cs="SimSun"/>
          <w:color w:val="000000"/>
        </w:rPr>
        <w:t>。</w:t>
      </w:r>
    </w:p>
    <w:p w14:paraId="593B760C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 </w:t>
      </w:r>
    </w:p>
    <w:p w14:paraId="593B760D" w14:textId="77777777" w:rsidR="00365760" w:rsidRPr="00365760" w:rsidRDefault="00A71CB6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不合格原因（</w:t>
      </w:r>
      <w:r>
        <w:rPr>
          <w:rFonts w:asciiTheme="minorEastAsia" w:hAnsiTheme="minorEastAsia" w:cs="Microsoft JhengHei" w:hint="eastAsia"/>
          <w:b/>
          <w:bCs/>
          <w:color w:val="000000"/>
          <w:u w:val="single"/>
        </w:rPr>
        <w:t>请在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适用的所有原因</w:t>
      </w:r>
      <w:r>
        <w:rPr>
          <w:rFonts w:asciiTheme="minorEastAsia" w:hAnsiTheme="minorEastAsia" w:cs="Microsoft JhengHei" w:hint="eastAsia"/>
          <w:b/>
          <w:bCs/>
          <w:color w:val="000000"/>
          <w:u w:val="single"/>
        </w:rPr>
        <w:t>选项上打钩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）</w:t>
      </w:r>
      <w:r w:rsidR="00365760" w:rsidRPr="00365760">
        <w:rPr>
          <w:rFonts w:ascii="Calibri" w:eastAsia="Times New Roman" w:hAnsi="Calibri" w:cs="Calibri"/>
          <w:color w:val="000000"/>
        </w:rPr>
        <w:t> </w:t>
      </w:r>
    </w:p>
    <w:p w14:paraId="593B760E" w14:textId="77777777"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或您的代表尚未完成、签署或提交租户认证。</w:t>
      </w:r>
      <w:r w:rsidRPr="00365760">
        <w:rPr>
          <w:rFonts w:ascii="Calibri" w:eastAsia="Times New Roman" w:hAnsi="Calibri" w:cs="Calibri"/>
          <w:color w:val="000000"/>
        </w:rPr>
        <w:br/>
        <w:t> </w:t>
      </w:r>
    </w:p>
    <w:p w14:paraId="593B760F" w14:textId="77777777"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或您的指定代表在我们向您发送</w:t>
      </w:r>
      <w:r w:rsidRPr="00365760">
        <w:rPr>
          <w:rFonts w:ascii="Calibri" w:eastAsia="Times New Roman" w:hAnsi="Calibri" w:cs="Calibri"/>
          <w:strike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的租户外展信函发出后</w:t>
      </w:r>
      <w:r w:rsidRPr="00365760">
        <w:rPr>
          <w:rFonts w:ascii="Calibri" w:eastAsia="Times New Roman" w:hAnsi="Calibri" w:cs="Calibri"/>
          <w:color w:val="000000"/>
        </w:rPr>
        <w:t xml:space="preserve"> 14 </w:t>
      </w:r>
      <w:proofErr w:type="gramStart"/>
      <w:r w:rsidRPr="00365760">
        <w:rPr>
          <w:rFonts w:ascii="Microsoft JhengHei" w:eastAsia="Microsoft JhengHei" w:hAnsi="Microsoft JhengHei" w:cs="Microsoft JhengHei" w:hint="eastAsia"/>
          <w:color w:val="000000"/>
        </w:rPr>
        <w:t>天内未回复</w:t>
      </w:r>
      <w:r w:rsidRPr="00365760">
        <w:rPr>
          <w:rFonts w:ascii="Calibri" w:eastAsia="Times New Roman" w:hAnsi="Calibri" w:cs="Calibri"/>
          <w:color w:val="000000"/>
        </w:rPr>
        <w:t>;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我们已尝试在</w:t>
      </w:r>
      <w:proofErr w:type="gramEnd"/>
      <w:r w:rsidRPr="00365760">
        <w:rPr>
          <w:rFonts w:ascii="Calibri" w:eastAsia="Times New Roman" w:hAnsi="Calibri" w:cs="Calibri"/>
          <w:color w:val="000000"/>
        </w:rPr>
        <w:t xml:space="preserve"> 10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个日历日内至少通过电话、短信或电子邮件联系您一次，要求您有兴趣</w:t>
      </w:r>
      <w:r w:rsidRPr="00365760">
        <w:rPr>
          <w:rFonts w:ascii="Times New Roman" w:eastAsia="Times New Roman" w:hAnsi="Times New Roman" w:cs="Times New Roman"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参与：</w:t>
      </w:r>
      <w:r w:rsidRPr="00365760">
        <w:rPr>
          <w:rFonts w:ascii="Times New Roman" w:eastAsia="Times New Roman" w:hAnsi="Times New Roman" w:cs="Times New Roman"/>
          <w:color w:val="000000"/>
        </w:rPr>
        <w:t>  </w:t>
      </w:r>
      <w:r w:rsidRPr="00365760">
        <w:rPr>
          <w:rFonts w:ascii="Calibri" w:eastAsia="Times New Roman" w:hAnsi="Calibri" w:cs="Calibri"/>
          <w:color w:val="000000"/>
        </w:rPr>
        <w:br/>
      </w:r>
      <w:r w:rsidRPr="00365760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593B7610" w14:textId="77777777"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lastRenderedPageBreak/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或您的指定代表已书面确认您不想参加。</w:t>
      </w:r>
      <w:r w:rsidRPr="00365760">
        <w:rPr>
          <w:rFonts w:ascii="Calibri" w:eastAsia="Times New Roman" w:hAnsi="Calibri" w:cs="Calibri"/>
          <w:color w:val="000000"/>
        </w:rPr>
        <w:br/>
      </w:r>
    </w:p>
    <w:p w14:paraId="593B7611" w14:textId="77777777"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收入过高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：您的家庭收入超过计划收入限额（占地区收入中位数的</w:t>
      </w:r>
      <w:r w:rsidRPr="00365760">
        <w:rPr>
          <w:rFonts w:ascii="Calibri" w:eastAsia="Times New Roman" w:hAnsi="Calibri" w:cs="Calibri"/>
          <w:color w:val="000000"/>
        </w:rPr>
        <w:t xml:space="preserve"> 80%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）。</w:t>
      </w:r>
      <w:r w:rsidRPr="00365760">
        <w:rPr>
          <w:rFonts w:ascii="Calibri" w:eastAsia="Times New Roman" w:hAnsi="Calibri" w:cs="Calibri"/>
          <w:color w:val="000000"/>
        </w:rPr>
        <w:br/>
      </w:r>
    </w:p>
    <w:p w14:paraId="593B7612" w14:textId="77777777"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="00112C0D" w:rsidRPr="00112C0D">
        <w:rPr>
          <w:rFonts w:ascii="Microsoft JhengHei" w:eastAsia="Microsoft JhengHei" w:hAnsi="Microsoft JhengHei" w:cs="Microsoft JhengHei" w:hint="eastAsia"/>
          <w:b/>
          <w:bCs/>
          <w:color w:val="000000"/>
        </w:rPr>
        <w:t>所拖欠租金不符合资格：</w:t>
      </w:r>
      <w:r w:rsidR="00112C0D" w:rsidRPr="00112C0D">
        <w:rPr>
          <w:rFonts w:ascii="Microsoft JhengHei" w:eastAsia="Microsoft JhengHei" w:hAnsi="Microsoft JhengHei" w:cs="Microsoft JhengHei" w:hint="eastAsia"/>
          <w:bCs/>
          <w:color w:val="000000"/>
        </w:rPr>
        <w:t>您所申请的以下补助 (1) 尚未逾期的租金； (2) 租金合计超过 18 个月； 或 (3) 租金不包括在2020 年 4 月 1 日开始的符合条件的SHERA期限内。</w:t>
      </w:r>
      <w:r w:rsidRPr="00112C0D">
        <w:rPr>
          <w:rFonts w:ascii="Calibri" w:eastAsia="Times New Roman" w:hAnsi="Calibri" w:cs="Calibri"/>
          <w:color w:val="000000"/>
        </w:rPr>
        <w:br/>
      </w:r>
    </w:p>
    <w:p w14:paraId="593B7613" w14:textId="77777777"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相同福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：</w:t>
      </w:r>
      <w:r w:rsidRPr="00365760">
        <w:rPr>
          <w:rFonts w:ascii="Calibri" w:eastAsia="Times New Roman" w:hAnsi="Calibri" w:cs="Calibri"/>
          <w:b/>
          <w:bCs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的家庭收到或已获准领取其他福利，以支付通过</w:t>
      </w:r>
      <w:r w:rsidRPr="00365760">
        <w:rPr>
          <w:rFonts w:ascii="Calibri" w:eastAsia="Times New Roman" w:hAnsi="Calibri" w:cs="Calibri"/>
          <w:color w:val="000000"/>
        </w:rPr>
        <w:t xml:space="preserve"> SHERA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在同一时间段内要求的相同费用。</w:t>
      </w:r>
      <w:r w:rsidRPr="00365760">
        <w:rPr>
          <w:rFonts w:ascii="Calibri" w:eastAsia="Times New Roman" w:hAnsi="Calibri" w:cs="Calibri"/>
          <w:color w:val="000000"/>
        </w:rPr>
        <w:br/>
      </w:r>
    </w:p>
    <w:p w14:paraId="593B7614" w14:textId="77777777" w:rsidR="00365760" w:rsidRPr="00365760" w:rsidRDefault="00365760" w:rsidP="00365760">
      <w:pPr>
        <w:spacing w:after="0" w:line="240" w:lineRule="auto"/>
        <w:ind w:left="360"/>
        <w:rPr>
          <w:rFonts w:ascii="Calibri" w:eastAsia="Times New Roman" w:hAnsi="Calibri" w:cs="Calibri"/>
          <w:color w:val="000000"/>
        </w:rPr>
      </w:pPr>
      <w:bookmarkStart w:id="0" w:name="_Hlk72056752"/>
      <w:r w:rsidRPr="00365760">
        <w:rPr>
          <w:rFonts w:ascii="Wingdings" w:eastAsia="Times New Roman" w:hAnsi="Wingdings" w:cs="Calibri"/>
          <w:color w:val="000000"/>
          <w:sz w:val="20"/>
          <w:szCs w:val="2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其他原因：</w:t>
      </w:r>
      <w:r w:rsidRPr="00365760">
        <w:rPr>
          <w:rFonts w:ascii="Calibri" w:eastAsia="Times New Roman" w:hAnsi="Calibri" w:cs="Calibri"/>
          <w:color w:val="000000"/>
        </w:rPr>
        <w:t> </w:t>
      </w:r>
      <w:bookmarkEnd w:id="0"/>
      <w:r w:rsidRPr="00365760">
        <w:rPr>
          <w:rFonts w:ascii="Microsoft JhengHei" w:eastAsia="Microsoft JhengHei" w:hAnsi="Microsoft JhengHei" w:cs="Microsoft JhengHei" w:hint="eastAsia"/>
          <w:color w:val="000000"/>
        </w:rPr>
        <w:t>您的家庭没有资格，原因如下</w:t>
      </w:r>
      <w:r w:rsidRPr="00365760">
        <w:rPr>
          <w:rFonts w:ascii="SimSun" w:eastAsia="SimSun" w:hAnsi="SimSun" w:cs="SimSun"/>
          <w:color w:val="000000"/>
        </w:rPr>
        <w:t>：</w:t>
      </w:r>
    </w:p>
    <w:p w14:paraId="593B7615" w14:textId="77777777" w:rsidR="00365760" w:rsidRPr="00365760" w:rsidRDefault="00365760" w:rsidP="00365760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</w:tblGrid>
      <w:tr w:rsidR="00365760" w:rsidRPr="00365760" w14:paraId="593B7617" w14:textId="77777777" w:rsidTr="00365760">
        <w:tc>
          <w:tcPr>
            <w:tcW w:w="93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B7616" w14:textId="77777777" w:rsidR="00365760" w:rsidRPr="00365760" w:rsidRDefault="00365760" w:rsidP="0036576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6576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</w:tbl>
    <w:p w14:paraId="593B7618" w14:textId="77777777" w:rsidR="00365760" w:rsidRPr="00365760" w:rsidRDefault="00365760" w:rsidP="00365760">
      <w:pPr>
        <w:spacing w:line="235" w:lineRule="atLeast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19" w14:textId="77777777"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请注意，您当前的</w:t>
      </w:r>
      <w:r w:rsidR="00A71CB6">
        <w:rPr>
          <w:rFonts w:asciiTheme="minorEastAsia" w:hAnsiTheme="minorEastAsia" w:cs="Microsoft JhengHei" w:hint="eastAsia"/>
          <w:color w:val="000000"/>
        </w:rPr>
        <w:t>未付</w:t>
      </w:r>
      <w:r w:rsidR="00A71CB6">
        <w:rPr>
          <w:rFonts w:ascii="Microsoft JhengHei" w:eastAsia="Microsoft JhengHei" w:hAnsi="Microsoft JhengHei" w:cs="Microsoft JhengHei" w:hint="eastAsia"/>
          <w:color w:val="000000"/>
        </w:rPr>
        <w:t>租金仍然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是</w:t>
      </w:r>
      <w:r w:rsidRPr="00365760">
        <w:rPr>
          <w:rFonts w:ascii="Calibri" w:eastAsia="Times New Roman" w:hAnsi="Calibri" w:cs="Calibri"/>
          <w:color w:val="000000"/>
        </w:rPr>
        <w:t>$__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。</w:t>
      </w:r>
      <w:r w:rsidRPr="00365760">
        <w:rPr>
          <w:rFonts w:ascii="SimSun" w:eastAsia="SimSun" w:hAnsi="SimSun" w:cs="SimSun"/>
          <w:color w:val="000000"/>
        </w:rPr>
        <w:t>。</w:t>
      </w:r>
    </w:p>
    <w:p w14:paraId="593B761A" w14:textId="77777777"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1B" w14:textId="18D493A3" w:rsidR="00365760" w:rsidRPr="00365760" w:rsidRDefault="00112C0D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Microsoft JhengHei" w:eastAsia="Microsoft JhengHei" w:hAnsi="Microsoft JhengHei" w:cs="Microsoft JhengHei" w:hint="eastAsia"/>
          <w:color w:val="000000"/>
        </w:rPr>
        <w:t>如果您对本通知有任何疑问或需要帮助理解本通知、语言辅助或合理的</w:t>
      </w:r>
      <w:r w:rsidRPr="00112C0D">
        <w:rPr>
          <w:rFonts w:ascii="Microsoft JhengHei" w:eastAsia="Microsoft JhengHei" w:hAnsi="Microsoft JhengHei" w:cs="Microsoft JhengHei" w:hint="eastAsia"/>
          <w:color w:val="000000"/>
        </w:rPr>
        <w:t>通融条件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，请联系</w:t>
      </w:r>
      <w:r w:rsidR="00590E7F">
        <w:rPr>
          <w:rFonts w:ascii="Calibri" w:eastAsia="Times New Roman" w:hAnsi="Calibri" w:cs="Calibri"/>
          <w:i/>
          <w:iCs/>
          <w:highlight w:val="yellow"/>
        </w:rPr>
        <w:t>[insert phone number and email address of contact]</w:t>
      </w:r>
      <w:r w:rsidR="00A71CB6">
        <w:rPr>
          <w:rFonts w:asciiTheme="minorEastAsia" w:hAnsiTheme="minorEastAsia" w:cs="Calibri" w:hint="eastAsia"/>
        </w:rPr>
        <w:t>。</w:t>
      </w:r>
    </w:p>
    <w:p w14:paraId="593B761C" w14:textId="77777777"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14:paraId="593B761D" w14:textId="77777777"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行政复议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1E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如果您不同意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上述决定，您可以要求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="004A72A3">
        <w:rPr>
          <w:rFonts w:ascii="Microsoft JhengHei" w:eastAsia="Microsoft JhengHei" w:hAnsi="Microsoft JhengHei" w:cs="Microsoft JhengHei" w:hint="eastAsia"/>
          <w:color w:val="000000"/>
        </w:rPr>
        <w:t>物业经理</w:t>
      </w:r>
      <w:r w:rsidR="004A72A3">
        <w:rPr>
          <w:rFonts w:asciiTheme="minorEastAsia" w:hAnsiTheme="minorEastAsia" w:cs="Microsoft JhengHei" w:hint="eastAsia"/>
          <w:color w:val="000000"/>
        </w:rPr>
        <w:t>对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其决定</w:t>
      </w:r>
      <w:r w:rsidR="004A72A3" w:rsidRPr="004A72A3">
        <w:rPr>
          <w:rFonts w:ascii="Microsoft JhengHei" w:eastAsia="Microsoft JhengHei" w:hAnsi="Microsoft JhengHei" w:cs="Microsoft JhengHei" w:hint="eastAsia"/>
          <w:color w:val="000000"/>
        </w:rPr>
        <w:t>进行复议</w:t>
      </w:r>
      <w:r w:rsidRPr="004A72A3">
        <w:rPr>
          <w:rFonts w:ascii="Microsoft JhengHei" w:eastAsia="Microsoft JhengHei" w:hAnsi="Microsoft JhengHei" w:cs="Microsoft JhengHei"/>
          <w:color w:val="000000"/>
        </w:rPr>
        <w:t>。</w:t>
      </w:r>
    </w:p>
    <w:p w14:paraId="593B761F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14:paraId="593B7620" w14:textId="77777777" w:rsidR="00365760" w:rsidRDefault="004A72A3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A72A3">
        <w:rPr>
          <w:rFonts w:ascii="Microsoft JhengHei" w:eastAsia="Microsoft JhengHei" w:hAnsi="Microsoft JhengHei" w:cs="Microsoft JhengHei" w:hint="eastAsia"/>
          <w:color w:val="000000"/>
        </w:rPr>
        <w:t>如要</w:t>
      </w:r>
      <w:r>
        <w:rPr>
          <w:rFonts w:ascii="Microsoft JhengHei" w:eastAsia="Microsoft JhengHei" w:hAnsi="Microsoft JhengHei" w:cs="Microsoft JhengHei" w:hint="eastAsia"/>
          <w:color w:val="000000"/>
        </w:rPr>
        <w:t>请求复</w:t>
      </w:r>
      <w:r w:rsidRPr="004A72A3">
        <w:rPr>
          <w:rFonts w:ascii="Microsoft JhengHei" w:eastAsia="Microsoft JhengHei" w:hAnsi="Microsoft JhengHei" w:cs="Microsoft JhengHei" w:hint="eastAsia"/>
          <w:color w:val="000000"/>
        </w:rPr>
        <w:t>议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，您必须发送书面请求，其中包括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书面声明和支持文件，说明您认为该决定不正确的原因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。此书面请求必须在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  <w:u w:val="single"/>
        </w:rPr>
        <w:t>本通知发出之日起</w:t>
      </w:r>
      <w:r w:rsidR="00365760" w:rsidRPr="00365760">
        <w:rPr>
          <w:rFonts w:ascii="Calibri" w:eastAsia="Times New Roman" w:hAnsi="Calibri" w:cs="Calibri"/>
          <w:color w:val="000000"/>
          <w:u w:val="single"/>
        </w:rPr>
        <w:t xml:space="preserve"> 15 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  <w:u w:val="single"/>
        </w:rPr>
        <w:t>个日历日内通过电子邮件发送、邮寄或手交</w:t>
      </w:r>
      <w:r w:rsidR="00365760" w:rsidRPr="00365760">
        <w:rPr>
          <w:rFonts w:ascii="Calibri" w:eastAsia="Times New Roman" w:hAnsi="Calibri" w:cs="Calibri"/>
          <w:color w:val="000000"/>
        </w:rPr>
        <w:t>: </w:t>
      </w:r>
    </w:p>
    <w:p w14:paraId="593B7621" w14:textId="77777777" w:rsidR="00A71CB6" w:rsidRPr="00365760" w:rsidRDefault="00A71CB6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022162B0" w14:textId="77777777" w:rsidR="00590E7F" w:rsidRDefault="00590E7F" w:rsidP="00365760">
      <w:pPr>
        <w:spacing w:after="0" w:line="240" w:lineRule="auto"/>
        <w:ind w:right="-270"/>
        <w:jc w:val="center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(</w:t>
      </w:r>
      <w:r>
        <w:rPr>
          <w:rFonts w:ascii="Calibri" w:eastAsia="Times New Roman" w:hAnsi="Calibri" w:cs="Calibri"/>
          <w:shd w:val="clear" w:color="auto" w:fill="FFFF00"/>
        </w:rPr>
        <w:t>Property Manager contact information, including email address and mailing address</w:t>
      </w:r>
      <w:r>
        <w:rPr>
          <w:rFonts w:ascii="Calibri" w:eastAsia="Times New Roman" w:hAnsi="Calibri" w:cs="Calibri"/>
        </w:rPr>
        <w:t>)</w:t>
      </w:r>
    </w:p>
    <w:p w14:paraId="593B7623" w14:textId="24AFAA34" w:rsidR="00365760" w:rsidRPr="00365760" w:rsidRDefault="00365760" w:rsidP="00365760">
      <w:pPr>
        <w:spacing w:after="0" w:line="240" w:lineRule="auto"/>
        <w:ind w:right="-270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14:paraId="593B7624" w14:textId="77777777" w:rsidR="00365760" w:rsidRPr="00F11519" w:rsidRDefault="00F11519" w:rsidP="00365760">
      <w:pPr>
        <w:spacing w:after="0" w:line="240" w:lineRule="auto"/>
        <w:textAlignment w:val="baseline"/>
        <w:rPr>
          <w:rFonts w:ascii="Microsoft JhengHei" w:eastAsia="Microsoft JhengHei" w:hAnsi="Microsoft JhengHei" w:cs="Microsoft JhengHei"/>
          <w:color w:val="000000"/>
        </w:rPr>
      </w:pPr>
      <w:r w:rsidRPr="00F11519">
        <w:rPr>
          <w:rFonts w:ascii="Microsoft JhengHei" w:eastAsia="Microsoft JhengHei" w:hAnsi="Microsoft JhengHei" w:cs="Microsoft JhengHei" w:hint="eastAsia"/>
          <w:color w:val="000000"/>
        </w:rPr>
        <w:t>复议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将由业主</w:t>
      </w:r>
      <w:r w:rsidR="00365760" w:rsidRPr="00365760">
        <w:rPr>
          <w:rFonts w:ascii="Calibri" w:eastAsia="Times New Roman" w:hAnsi="Calibri" w:cs="Calibri"/>
          <w:color w:val="000000"/>
        </w:rPr>
        <w:t>/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物业经理的工作人员进行，该工作人员没有作出初步的不合格决定。行政复议不同于听证。不会采取任何证词。在此过程中，业主</w:t>
      </w:r>
      <w:r w:rsidR="00365760" w:rsidRPr="00365760">
        <w:rPr>
          <w:rFonts w:ascii="Calibri" w:eastAsia="Times New Roman" w:hAnsi="Calibri" w:cs="Calibri"/>
          <w:color w:val="000000"/>
        </w:rPr>
        <w:t>/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物业经理将</w:t>
      </w:r>
      <w:r>
        <w:rPr>
          <w:rFonts w:asciiTheme="minorEastAsia" w:hAnsiTheme="minorEastAsia" w:cs="Microsoft JhengHei" w:hint="eastAsia"/>
          <w:color w:val="000000"/>
        </w:rPr>
        <w:t>对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您的书面说明和支持文件</w:t>
      </w:r>
      <w:r>
        <w:rPr>
          <w:rFonts w:asciiTheme="minorEastAsia" w:hAnsiTheme="minorEastAsia" w:cs="Microsoft JhengHei" w:hint="eastAsia"/>
          <w:color w:val="000000"/>
        </w:rPr>
        <w:t>进行审查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。在业主</w:t>
      </w:r>
      <w:r w:rsidR="00365760" w:rsidRPr="00365760">
        <w:rPr>
          <w:rFonts w:ascii="Calibri" w:eastAsia="Times New Roman" w:hAnsi="Calibri" w:cs="Calibri"/>
          <w:color w:val="000000"/>
        </w:rPr>
        <w:t>/</w:t>
      </w:r>
      <w:r>
        <w:rPr>
          <w:rFonts w:ascii="Microsoft JhengHei" w:eastAsia="Microsoft JhengHei" w:hAnsi="Microsoft JhengHei" w:cs="Microsoft JhengHei" w:hint="eastAsia"/>
          <w:color w:val="000000"/>
        </w:rPr>
        <w:t>物业经理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复议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期间，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他们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可以审查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有关</w:t>
      </w:r>
      <w:r>
        <w:rPr>
          <w:rFonts w:ascii="Microsoft JhengHei" w:eastAsia="Microsoft JhengHei" w:hAnsi="Microsoft JhengHei" w:cs="Microsoft JhengHei" w:hint="eastAsia"/>
          <w:color w:val="000000"/>
        </w:rPr>
        <w:t>您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是否合乎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资格的所有方面</w:t>
      </w:r>
      <w:r w:rsidR="00365760" w:rsidRPr="00F11519">
        <w:rPr>
          <w:rFonts w:ascii="Microsoft JhengHei" w:eastAsia="Microsoft JhengHei" w:hAnsi="Microsoft JhengHei" w:cs="Microsoft JhengHei"/>
          <w:color w:val="000000"/>
        </w:rPr>
        <w:t>。</w:t>
      </w:r>
    </w:p>
    <w:p w14:paraId="593B7625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14:paraId="593B7626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将在收到您提供的邮件或电子邮件地址的书面请求后</w:t>
      </w:r>
      <w:r w:rsidRPr="00365760">
        <w:rPr>
          <w:rFonts w:ascii="Calibri" w:eastAsia="Times New Roman" w:hAnsi="Calibri" w:cs="Calibri"/>
          <w:color w:val="000000"/>
        </w:rPr>
        <w:t xml:space="preserve"> 15 </w:t>
      </w:r>
      <w:r w:rsidR="00A65330">
        <w:rPr>
          <w:rFonts w:ascii="Microsoft JhengHei" w:eastAsia="Microsoft JhengHei" w:hAnsi="Microsoft JhengHei" w:cs="Microsoft JhengHei" w:hint="eastAsia"/>
          <w:color w:val="000000"/>
        </w:rPr>
        <w:t>个日历日内通知您该决定。这一裁决之后</w:t>
      </w:r>
      <w:r w:rsidR="00A65330" w:rsidRPr="00A65330">
        <w:rPr>
          <w:rFonts w:ascii="Microsoft JhengHei" w:eastAsia="Microsoft JhengHei" w:hAnsi="Microsoft JhengHei" w:cs="Microsoft JhengHei" w:hint="eastAsia"/>
          <w:color w:val="000000"/>
        </w:rPr>
        <w:t>不再允许</w:t>
      </w:r>
      <w:r w:rsidR="000F5432" w:rsidRPr="000F5432">
        <w:rPr>
          <w:rFonts w:ascii="Microsoft JhengHei" w:eastAsia="Microsoft JhengHei" w:hAnsi="Microsoft JhengHei" w:cs="Microsoft JhengHei" w:hint="eastAsia"/>
          <w:color w:val="000000"/>
        </w:rPr>
        <w:t>申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诉</w:t>
      </w:r>
      <w:r w:rsidRPr="00365760">
        <w:rPr>
          <w:rFonts w:ascii="SimSun" w:eastAsia="SimSun" w:hAnsi="SimSun" w:cs="SimSun"/>
          <w:color w:val="000000"/>
        </w:rPr>
        <w:t>。</w:t>
      </w:r>
    </w:p>
    <w:p w14:paraId="593B7627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14:paraId="593B7628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您可获得的其他住房</w:t>
      </w:r>
      <w:r>
        <w:rPr>
          <w:rFonts w:ascii="Microsoft JhengHei" w:eastAsia="Microsoft JhengHei" w:hAnsi="Microsoft JhengHei" w:cs="Microsoft JhengHei" w:hint="eastAsia"/>
          <w:b/>
          <w:bCs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资</w:t>
      </w:r>
      <w:r w:rsidRPr="00365760">
        <w:rPr>
          <w:rFonts w:ascii="SimSun" w:eastAsia="SimSun" w:hAnsi="SimSun" w:cs="SimSun"/>
          <w:b/>
          <w:bCs/>
          <w:color w:val="000000"/>
        </w:rPr>
        <w:t>源</w:t>
      </w:r>
    </w:p>
    <w:p w14:paraId="593B7629" w14:textId="77777777"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</w:rPr>
        <w:t> </w:t>
      </w:r>
    </w:p>
    <w:p w14:paraId="593B762A" w14:textId="77777777" w:rsidR="00365760" w:rsidRPr="00365760" w:rsidRDefault="00365760" w:rsidP="00365760">
      <w:pPr>
        <w:spacing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ymbol" w:eastAsia="Times New Roman" w:hAnsi="Symbol" w:cs="Calibri"/>
          <w:color w:val="000000"/>
        </w:rPr>
        <w:t>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区域管理机构（</w:t>
      </w:r>
      <w:r w:rsidRPr="00365760">
        <w:rPr>
          <w:rFonts w:ascii="Calibri" w:eastAsia="Times New Roman" w:hAnsi="Calibri" w:cs="Calibri"/>
          <w:b/>
          <w:bCs/>
          <w:color w:val="000000"/>
        </w:rPr>
        <w:t>RAA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）：</w:t>
      </w:r>
      <w:r w:rsidRPr="00365760">
        <w:rPr>
          <w:rFonts w:ascii="Calibri" w:eastAsia="Times New Roman" w:hAnsi="Calibri" w:cs="Calibri"/>
          <w:b/>
          <w:bCs/>
          <w:color w:val="000000"/>
        </w:rPr>
        <w:t>RAA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管理紧急租赁</w:t>
      </w:r>
      <w:r>
        <w:rPr>
          <w:rFonts w:ascii="Microsoft JhengHei" w:eastAsia="Microsoft JhengHei" w:hAnsi="Microsoft JhengHei" w:cs="Microsoft JhengHei" w:hint="eastAsia"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方案（</w:t>
      </w:r>
      <w:r w:rsidRPr="00365760">
        <w:rPr>
          <w:rFonts w:ascii="Calibri" w:eastAsia="Times New Roman" w:hAnsi="Calibri" w:cs="Calibri"/>
          <w:color w:val="000000"/>
        </w:rPr>
        <w:t>ERAP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），向拖欠租金、预期租金、搬家费用和公用事业费用的</w:t>
      </w:r>
      <w:r w:rsidR="000B148A" w:rsidRPr="000B148A">
        <w:rPr>
          <w:rFonts w:ascii="Microsoft JhengHei" w:eastAsia="Microsoft JhengHei" w:hAnsi="Microsoft JhengHei" w:cs="Microsoft JhengHei" w:hint="eastAsia"/>
          <w:color w:val="000000"/>
        </w:rPr>
        <w:t>符合资格的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家庭提供帮助</w:t>
      </w:r>
      <w:r w:rsidRPr="00365760">
        <w:rPr>
          <w:rFonts w:ascii="SimSun" w:eastAsia="SimSun" w:hAnsi="SimSun" w:cs="SimSun"/>
          <w:color w:val="000000"/>
        </w:rPr>
        <w:t>。</w:t>
      </w:r>
    </w:p>
    <w:p w14:paraId="593B762B" w14:textId="77777777" w:rsidR="00365760" w:rsidRPr="00365760" w:rsidRDefault="00365760" w:rsidP="00365760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lastRenderedPageBreak/>
        <w:t>网站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：要找到您的</w:t>
      </w:r>
      <w:r w:rsidRPr="00365760">
        <w:rPr>
          <w:rFonts w:ascii="Calibri" w:eastAsia="Times New Roman" w:hAnsi="Calibri" w:cs="Calibri"/>
          <w:color w:val="000000"/>
        </w:rPr>
        <w:t>RAA</w:t>
      </w:r>
      <w:r w:rsidR="000B148A">
        <w:rPr>
          <w:rFonts w:ascii="Microsoft JhengHei" w:eastAsia="Microsoft JhengHei" w:hAnsi="Microsoft JhengHei" w:cs="Microsoft JhengHei" w:hint="eastAsia"/>
          <w:color w:val="000000"/>
        </w:rPr>
        <w:t>，请</w:t>
      </w:r>
      <w:r w:rsidR="000B148A" w:rsidRPr="000B148A">
        <w:rPr>
          <w:rFonts w:ascii="Microsoft JhengHei" w:eastAsia="Microsoft JhengHei" w:hAnsi="Microsoft JhengHei" w:cs="Microsoft JhengHei" w:hint="eastAsia"/>
          <w:color w:val="000000"/>
        </w:rPr>
        <w:t>点击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此处</w:t>
      </w:r>
      <w:hyperlink r:id="rId10" w:history="1">
        <w:r w:rsidRPr="00365760">
          <w:rPr>
            <w:rFonts w:ascii="Microsoft JhengHei" w:eastAsia="Microsoft JhengHei" w:hAnsi="Microsoft JhengHei" w:cs="Microsoft JhengHei" w:hint="eastAsia"/>
            <w:color w:val="0563C1"/>
            <w:u w:val="single"/>
          </w:rPr>
          <w:t>：</w:t>
        </w:r>
        <w:r w:rsidRPr="00365760">
          <w:rPr>
            <w:rFonts w:ascii="Calibri" w:eastAsia="Times New Roman" w:hAnsi="Calibri" w:cs="Calibri"/>
            <w:color w:val="0563C1"/>
            <w:u w:val="single"/>
          </w:rPr>
          <w:t>https://hedfuel.azurewebsites.net/raa.aspx</w:t>
        </w:r>
        <w:r w:rsidRPr="00365760">
          <w:rPr>
            <w:rFonts w:ascii="Calibri" w:eastAsia="Times New Roman" w:hAnsi="Calibri" w:cs="Calibri"/>
            <w:color w:val="0000FF"/>
            <w:u w:val="single"/>
          </w:rPr>
          <w:t> </w:t>
        </w:r>
      </w:hyperlink>
      <w:r w:rsidRPr="00365760">
        <w:rPr>
          <w:rFonts w:ascii="Calibri" w:eastAsia="Times New Roman" w:hAnsi="Calibri" w:cs="Calibri"/>
          <w:color w:val="000000"/>
        </w:rPr>
        <w:t>.  </w:t>
      </w:r>
    </w:p>
    <w:p w14:paraId="593B762C" w14:textId="77777777" w:rsidR="00365760" w:rsidRPr="00365760" w:rsidRDefault="00365760" w:rsidP="00365760">
      <w:pPr>
        <w:numPr>
          <w:ilvl w:val="0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COVID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驱逐法律</w:t>
      </w:r>
      <w:r>
        <w:rPr>
          <w:rFonts w:ascii="Microsoft JhengHei" w:eastAsia="Microsoft JhengHei" w:hAnsi="Microsoft JhengHei" w:cs="Microsoft JhengHei" w:hint="eastAsia"/>
          <w:b/>
          <w:bCs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项目（</w:t>
      </w:r>
      <w:r w:rsidRPr="00365760">
        <w:rPr>
          <w:rFonts w:ascii="Calibri" w:eastAsia="Times New Roman" w:hAnsi="Calibri" w:cs="Calibri"/>
          <w:b/>
          <w:bCs/>
          <w:color w:val="000000"/>
        </w:rPr>
        <w:t>CELHP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）：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通过</w:t>
      </w:r>
      <w:r w:rsidRPr="00365760">
        <w:rPr>
          <w:rFonts w:ascii="Calibri" w:eastAsia="Times New Roman" w:hAnsi="Calibri" w:cs="Calibri"/>
          <w:i/>
          <w:iCs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六个区域法律</w:t>
      </w:r>
      <w:r>
        <w:rPr>
          <w:rFonts w:ascii="Microsoft JhengHei" w:eastAsia="Microsoft JhengHei" w:hAnsi="Microsoft JhengHei" w:cs="Microsoft JhengHei" w:hint="eastAsia"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项目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，</w:t>
      </w:r>
      <w:r w:rsidRPr="00365760">
        <w:rPr>
          <w:rFonts w:ascii="Calibri" w:eastAsia="Times New Roman" w:hAnsi="Calibri" w:cs="Calibri"/>
          <w:color w:val="141414"/>
        </w:rPr>
        <w:t>CELHP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协助低收入租户在住房法院为全州与</w:t>
      </w:r>
      <w:r w:rsidRPr="00365760">
        <w:rPr>
          <w:rFonts w:ascii="Calibri" w:eastAsia="Times New Roman" w:hAnsi="Calibri" w:cs="Calibri"/>
          <w:color w:val="141414"/>
        </w:rPr>
        <w:t>COVID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相关的驱逐提供转介、法律信息和法律代理。律师可以就法律向您提供建议，将您转介到资源中，填写和提交法庭文件，并代表您。律师可以帮助您在案件提交法庭之前或案件是否在法庭上提供建议</w:t>
      </w:r>
      <w:r w:rsidRPr="00365760">
        <w:rPr>
          <w:rFonts w:ascii="SimSun" w:eastAsia="SimSun" w:hAnsi="SimSun" w:cs="SimSun"/>
          <w:color w:val="141414"/>
        </w:rPr>
        <w:t>。</w:t>
      </w:r>
    </w:p>
    <w:p w14:paraId="593B762D" w14:textId="77777777" w:rsidR="00365760" w:rsidRPr="00365760" w:rsidRDefault="00365760" w:rsidP="00365760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141414"/>
        </w:rPr>
        <w:t>网站</w:t>
      </w:r>
      <w:r w:rsidRPr="00365760">
        <w:rPr>
          <w:rFonts w:ascii="Calibri" w:eastAsia="Times New Roman" w:hAnsi="Calibri" w:cs="Calibri"/>
          <w:color w:val="141414"/>
        </w:rPr>
        <w:t>: </w:t>
      </w:r>
      <w:hyperlink r:id="rId11" w:tgtFrame="_blank" w:history="1">
        <w:r w:rsidRPr="00365760">
          <w:rPr>
            <w:rFonts w:ascii="Calibri" w:eastAsia="Times New Roman" w:hAnsi="Calibri" w:cs="Calibri"/>
            <w:color w:val="0563C1"/>
            <w:u w:val="single"/>
          </w:rPr>
          <w:t>https://evictionlegalhelp.org/</w:t>
        </w:r>
        <w:r w:rsidRPr="00365760">
          <w:rPr>
            <w:rFonts w:ascii="Calibri" w:eastAsia="Times New Roman" w:hAnsi="Calibri" w:cs="Calibri"/>
            <w:color w:val="0000FF"/>
            <w:u w:val="single"/>
          </w:rPr>
          <w:t> </w:t>
        </w:r>
      </w:hyperlink>
      <w:r w:rsidRPr="00365760">
        <w:rPr>
          <w:rFonts w:ascii="Calibri" w:eastAsia="Times New Roman" w:hAnsi="Calibri" w:cs="Calibri"/>
          <w:color w:val="141414"/>
        </w:rPr>
        <w:t>  </w:t>
      </w:r>
    </w:p>
    <w:p w14:paraId="593B762E" w14:textId="77777777" w:rsidR="00365760" w:rsidRPr="00365760" w:rsidRDefault="00365760" w:rsidP="00365760">
      <w:pPr>
        <w:numPr>
          <w:ilvl w:val="0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社区调解中心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：您可以免费获得法院前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调解</w:t>
      </w:r>
      <w:r w:rsidRPr="00365760">
        <w:rPr>
          <w:rFonts w:ascii="Calibri" w:eastAsia="Times New Roman" w:hAnsi="Calibri" w:cs="Calibri"/>
          <w:color w:val="141414"/>
        </w:rPr>
        <w:t>COVID-19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与您和房东之间的租赁纠纷。调解是一个保密、自愿和非判断的过程，中立的第三方（调解人）帮助人们根据对他们很重要的问题解决分歧</w:t>
      </w:r>
      <w:r w:rsidRPr="00365760">
        <w:rPr>
          <w:rFonts w:ascii="SimSun" w:eastAsia="SimSun" w:hAnsi="SimSun" w:cs="SimSun"/>
          <w:color w:val="141414"/>
        </w:rPr>
        <w:t>。</w:t>
      </w:r>
    </w:p>
    <w:p w14:paraId="593B762F" w14:textId="77777777" w:rsidR="00365760" w:rsidRPr="00365760" w:rsidRDefault="00365760" w:rsidP="00365760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141414"/>
        </w:rPr>
        <w:t>网站</w:t>
      </w:r>
      <w:r w:rsidRPr="00365760">
        <w:rPr>
          <w:rFonts w:ascii="Calibri" w:eastAsia="Times New Roman" w:hAnsi="Calibri" w:cs="Calibri"/>
          <w:color w:val="141414"/>
        </w:rPr>
        <w:t>: </w:t>
      </w:r>
      <w:hyperlink r:id="rId12" w:tgtFrame="_blank" w:history="1">
        <w:r w:rsidRPr="00365760">
          <w:rPr>
            <w:rFonts w:ascii="Calibri" w:eastAsia="Times New Roman" w:hAnsi="Calibri" w:cs="Calibri"/>
            <w:color w:val="0563C1"/>
            <w:u w:val="single"/>
          </w:rPr>
          <w:t>https://www.resolutionma.org/housing</w:t>
        </w:r>
        <w:r w:rsidRPr="00365760">
          <w:rPr>
            <w:rFonts w:ascii="Calibri" w:eastAsia="Times New Roman" w:hAnsi="Calibri" w:cs="Calibri"/>
            <w:color w:val="0000FF"/>
            <w:u w:val="single"/>
          </w:rPr>
          <w:t> </w:t>
        </w:r>
      </w:hyperlink>
      <w:r w:rsidRPr="00365760">
        <w:rPr>
          <w:rFonts w:ascii="Calibri" w:eastAsia="Times New Roman" w:hAnsi="Calibri" w:cs="Calibri"/>
          <w:color w:val="141414"/>
        </w:rPr>
        <w:t>   </w:t>
      </w:r>
    </w:p>
    <w:p w14:paraId="593B7630" w14:textId="77777777" w:rsidR="00365760" w:rsidRPr="00365760" w:rsidRDefault="00365760" w:rsidP="00365760">
      <w:pPr>
        <w:numPr>
          <w:ilvl w:val="0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imSun" w:eastAsia="SimSun" w:hAnsi="SimSun" w:cs="SimSun" w:hint="eastAsia"/>
          <w:b/>
          <w:bCs/>
          <w:color w:val="141414"/>
        </w:rPr>
        <w:t>住房消费者教育中心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（</w:t>
      </w:r>
      <w:r w:rsidRPr="00365760">
        <w:rPr>
          <w:rFonts w:ascii="Calibri" w:eastAsia="Times New Roman" w:hAnsi="Calibri" w:cs="Calibri"/>
          <w:color w:val="141414"/>
        </w:rPr>
        <w:t>HCEC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）：</w:t>
      </w:r>
      <w:r w:rsidRPr="00365760">
        <w:rPr>
          <w:rFonts w:ascii="Calibri" w:eastAsia="Times New Roman" w:hAnsi="Calibri" w:cs="Calibri"/>
          <w:color w:val="141414"/>
        </w:rPr>
        <w:t>HCEC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可以将您介绍与住房稳定相关的其他资源</w:t>
      </w:r>
      <w:r w:rsidRPr="00365760">
        <w:rPr>
          <w:rFonts w:ascii="SimSun" w:eastAsia="SimSun" w:hAnsi="SimSun" w:cs="SimSun"/>
          <w:color w:val="141414"/>
        </w:rPr>
        <w:t>。</w:t>
      </w:r>
    </w:p>
    <w:p w14:paraId="593B7631" w14:textId="77777777" w:rsidR="00365760" w:rsidRPr="00365760" w:rsidRDefault="00112C0D" w:rsidP="000B148A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noProof/>
          <w:lang w:eastAsia="zh-TW"/>
        </w:rPr>
        <w:drawing>
          <wp:anchor distT="0" distB="0" distL="114300" distR="114300" simplePos="0" relativeHeight="251658240" behindDoc="1" locked="0" layoutInCell="1" allowOverlap="1" wp14:anchorId="593B7633" wp14:editId="593B7634">
            <wp:simplePos x="0" y="0"/>
            <wp:positionH relativeFrom="column">
              <wp:posOffset>2247900</wp:posOffset>
            </wp:positionH>
            <wp:positionV relativeFrom="paragraph">
              <wp:posOffset>724535</wp:posOffset>
            </wp:positionV>
            <wp:extent cx="589915" cy="62865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1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760" w:rsidRPr="00365760">
        <w:rPr>
          <w:rFonts w:ascii="SimSun" w:eastAsia="SimSun" w:hAnsi="SimSun" w:cs="SimSun" w:hint="eastAsia"/>
          <w:b/>
          <w:bCs/>
          <w:color w:val="141414"/>
        </w:rPr>
        <w:t>网站：</w:t>
      </w:r>
      <w:r w:rsidR="00365760" w:rsidRPr="00365760">
        <w:rPr>
          <w:rFonts w:ascii="SimSun" w:eastAsia="SimSun" w:hAnsi="SimSun" w:cs="SimSun" w:hint="eastAsia"/>
          <w:color w:val="141414"/>
        </w:rPr>
        <w:t>要找到您的区域</w:t>
      </w:r>
      <w:r w:rsidR="00365760" w:rsidRPr="00365760">
        <w:rPr>
          <w:rFonts w:ascii="Calibri" w:eastAsia="Times New Roman" w:hAnsi="Calibri" w:cs="Calibri"/>
          <w:color w:val="141414"/>
        </w:rPr>
        <w:t>HCEC</w:t>
      </w:r>
      <w:r w:rsidR="00365760" w:rsidRPr="00365760">
        <w:rPr>
          <w:rFonts w:ascii="SimSun" w:eastAsia="SimSun" w:hAnsi="SimSun" w:cs="SimSun" w:hint="eastAsia"/>
          <w:color w:val="141414"/>
        </w:rPr>
        <w:t>，</w:t>
      </w:r>
      <w:hyperlink r:id="rId14" w:history="1">
        <w:r w:rsidR="000B148A" w:rsidRPr="000B148A">
          <w:rPr>
            <w:rFonts w:hint="eastAsia"/>
            <w:color w:val="141414"/>
          </w:rPr>
          <w:t>请点击</w:t>
        </w:r>
        <w:r w:rsidR="000B148A">
          <w:rPr>
            <w:rFonts w:hint="eastAsia"/>
            <w:color w:val="141414"/>
          </w:rPr>
          <w:t>此处</w:t>
        </w:r>
        <w:r w:rsidR="000B148A" w:rsidRPr="00C45041">
          <w:rPr>
            <w:rStyle w:val="Hyperlink"/>
            <w:rFonts w:ascii="Calibri" w:eastAsia="Times New Roman" w:hAnsi="Calibri" w:cs="Calibri"/>
          </w:rPr>
          <w:t>https://www.masshousinginfo.org/</w:t>
        </w:r>
      </w:hyperlink>
      <w:r w:rsidR="000B148A" w:rsidRPr="00365760">
        <w:rPr>
          <w:rFonts w:ascii="Calibri" w:eastAsia="Times New Roman" w:hAnsi="Calibri" w:cs="Calibri"/>
          <w:noProof/>
          <w:color w:val="000000"/>
        </w:rPr>
        <w:t xml:space="preserve"> </w:t>
      </w:r>
      <w:r w:rsidR="00365760" w:rsidRPr="00365760">
        <w:rPr>
          <w:rFonts w:ascii="Calibri" w:eastAsia="Times New Roman" w:hAnsi="Calibri" w:cs="Calibri"/>
          <w:noProof/>
          <w:color w:val="000000"/>
          <w:lang w:eastAsia="zh-TW"/>
        </w:rPr>
        <mc:AlternateContent>
          <mc:Choice Requires="wps">
            <w:drawing>
              <wp:inline distT="0" distB="0" distL="0" distR="0" wp14:anchorId="593B7635" wp14:editId="593B7636">
                <wp:extent cx="590550" cy="628650"/>
                <wp:effectExtent l="0" t="0" r="0" b="0"/>
                <wp:docPr id="1" name="Rectangle 1" descr="http://www.translatoruser.net/SHERA%E2%80%AFTenant%20Ineligibility%20Notice%20NonParticipation%20Record_files/image0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905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4077F7" id="Rectangle 1" o:spid="_x0000_s1026" alt="http://www.translatoruser.net/SHERA%E2%80%AFTenant%20Ineligibility%20Notice%20NonParticipation%20Record_files/image001.png" style="width:46.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" filled="f" stroked="f">
                <o:lock v:ext="edit" aspectratio="t"/>
                <w10:anchorlock/>
              </v:rect>
            </w:pict>
          </mc:Fallback>
        </mc:AlternateContent>
      </w:r>
    </w:p>
    <w:p w14:paraId="593B7632" w14:textId="77777777" w:rsidR="00195DF0" w:rsidRDefault="00590E7F"/>
    <w:sectPr w:rsidR="00195DF0" w:rsidSect="000B148A">
      <w:headerReference w:type="default" r:id="rId15"/>
      <w:footerReference w:type="default" r:id="rId16"/>
      <w:pgSz w:w="12240" w:h="15840"/>
      <w:pgMar w:top="1440" w:right="11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B7639" w14:textId="77777777" w:rsidR="000E03B6" w:rsidRDefault="000E03B6" w:rsidP="00365760">
      <w:pPr>
        <w:spacing w:after="0" w:line="240" w:lineRule="auto"/>
      </w:pPr>
      <w:r>
        <w:separator/>
      </w:r>
    </w:p>
  </w:endnote>
  <w:endnote w:type="continuationSeparator" w:id="0">
    <w:p w14:paraId="593B763A" w14:textId="77777777" w:rsidR="000E03B6" w:rsidRDefault="000E03B6" w:rsidP="00365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7144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3B763C" w14:textId="77777777" w:rsidR="00365760" w:rsidRDefault="00365760" w:rsidP="00365760">
        <w:pPr>
          <w:pStyle w:val="Footer"/>
          <w:ind w:right="11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2C0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93B763D" w14:textId="77777777" w:rsidR="00365760" w:rsidRDefault="00365760" w:rsidP="00365760">
    <w:pPr>
      <w:pStyle w:val="Footer"/>
    </w:pPr>
    <w:r w:rsidRPr="00DD7023">
      <w:rPr>
        <w:noProof/>
        <w:lang w:eastAsia="zh-TW"/>
      </w:rPr>
      <w:drawing>
        <wp:anchor distT="0" distB="0" distL="114300" distR="114300" simplePos="0" relativeHeight="251662336" behindDoc="0" locked="0" layoutInCell="1" allowOverlap="1" wp14:anchorId="593B7643" wp14:editId="593B7644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4" name="Picture 4" descr="MassHousing Expands Downpayment Assistance Program">
            <a:extLst xmlns:a="http://schemas.openxmlformats.org/drawingml/2006/main">
              <a:ext uri="{FF2B5EF4-FFF2-40B4-BE49-F238E27FC236}">
                <a16:creationId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D7023">
      <w:rPr>
        <w:noProof/>
        <w:lang w:eastAsia="zh-TW"/>
      </w:rPr>
      <w:drawing>
        <wp:anchor distT="0" distB="0" distL="114300" distR="114300" simplePos="0" relativeHeight="251663360" behindDoc="0" locked="0" layoutInCell="1" allowOverlap="1" wp14:anchorId="593B7645" wp14:editId="593B7646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15" name="Picture 15" descr="MHP Logo">
            <a:extLst xmlns:a="http://schemas.openxmlformats.org/drawingml/2006/main">
              <a:ext uri="{FF2B5EF4-FFF2-40B4-BE49-F238E27FC236}">
                <a16:creationId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D7023">
      <w:rPr>
        <w:noProof/>
        <w:lang w:eastAsia="zh-TW"/>
      </w:rPr>
      <w:drawing>
        <wp:anchor distT="0" distB="0" distL="114300" distR="114300" simplePos="0" relativeHeight="251664384" behindDoc="0" locked="0" layoutInCell="1" allowOverlap="1" wp14:anchorId="593B7647" wp14:editId="593B7648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6" name="Picture 2" descr="See the source image">
            <a:extLst xmlns:a="http://schemas.openxmlformats.org/drawingml/2006/main">
              <a:ext uri="{FF2B5EF4-FFF2-40B4-BE49-F238E27FC236}">
                <a16:creationId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3B763E" w14:textId="77777777" w:rsidR="00365760" w:rsidRDefault="003657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B7637" w14:textId="77777777" w:rsidR="000E03B6" w:rsidRDefault="000E03B6" w:rsidP="00365760">
      <w:pPr>
        <w:spacing w:after="0" w:line="240" w:lineRule="auto"/>
      </w:pPr>
      <w:r>
        <w:separator/>
      </w:r>
    </w:p>
  </w:footnote>
  <w:footnote w:type="continuationSeparator" w:id="0">
    <w:p w14:paraId="593B7638" w14:textId="77777777" w:rsidR="000E03B6" w:rsidRDefault="000E03B6" w:rsidP="003657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B763B" w14:textId="77777777" w:rsidR="00365760" w:rsidRDefault="00365760">
    <w:pPr>
      <w:pStyle w:val="Header"/>
    </w:pPr>
    <w:r w:rsidRPr="00325E2C"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3B763F" wp14:editId="593B7640">
              <wp:simplePos x="0" y="0"/>
              <wp:positionH relativeFrom="column">
                <wp:posOffset>2108200</wp:posOffset>
              </wp:positionH>
              <wp:positionV relativeFrom="paragraph">
                <wp:posOffset>-349250</wp:posOffset>
              </wp:positionV>
              <wp:extent cx="4604385" cy="2724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4385" cy="2724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B7649" w14:textId="77777777" w:rsidR="00365760" w:rsidRPr="00980C64" w:rsidRDefault="00365760" w:rsidP="00365760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 w:rsidRPr="00980C64">
                            <w:rPr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 w:rsidRPr="00980C64">
                            <w:rPr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3B76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pt;margin-top:-27.5pt;width:362.55pt;height:2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" filled="f" stroked="f">
              <v:textbox>
                <w:txbxContent>
                  <w:p w14:paraId="593B7649" w14:textId="77777777" w:rsidR="00365760" w:rsidRPr="00980C64" w:rsidRDefault="00365760" w:rsidP="00365760">
                    <w:pPr>
                      <w:jc w:val="right"/>
                      <w:rPr>
                        <w:i/>
                        <w:iCs/>
                      </w:rPr>
                    </w:pPr>
                    <w:r w:rsidRPr="00980C64">
                      <w:rPr>
                        <w:b/>
                        <w:bCs/>
                        <w:i/>
                        <w:iCs/>
                      </w:rPr>
                      <w:t>SHERA</w:t>
                    </w:r>
                    <w:r w:rsidRPr="00980C64">
                      <w:rPr>
                        <w:i/>
                        <w:iCs/>
                      </w:rPr>
                      <w:t xml:space="preserve"> | Subsidized Housing Emergency Rental Assistance Program</w:t>
                    </w:r>
                  </w:p>
                </w:txbxContent>
              </v:textbox>
            </v:shape>
          </w:pict>
        </mc:Fallback>
      </mc:AlternateContent>
    </w:r>
    <w:r w:rsidRPr="00325E2C"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3B7641" wp14:editId="593B7642">
              <wp:simplePos x="0" y="0"/>
              <wp:positionH relativeFrom="page">
                <wp:posOffset>0</wp:posOffset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8EDE05" id="Rectangle 4" o:spid="_x0000_s1026" style="position:absolute;margin-left:0;margin-top:-36pt;width:611.65pt;height:41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 fillcolor="#e7e6e6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D231C"/>
    <w:multiLevelType w:val="multilevel"/>
    <w:tmpl w:val="238E7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tLQwtTAwsTQ3NLRU0lEKTi0uzszPAykwqgUAXO4U7ywAAAA="/>
  </w:docVars>
  <w:rsids>
    <w:rsidRoot w:val="00365760"/>
    <w:rsid w:val="000B148A"/>
    <w:rsid w:val="000E03B6"/>
    <w:rsid w:val="000F5432"/>
    <w:rsid w:val="00112C0D"/>
    <w:rsid w:val="001514D2"/>
    <w:rsid w:val="00180B20"/>
    <w:rsid w:val="00335FE2"/>
    <w:rsid w:val="00365760"/>
    <w:rsid w:val="004A72A3"/>
    <w:rsid w:val="00524D48"/>
    <w:rsid w:val="00590E7F"/>
    <w:rsid w:val="006714A2"/>
    <w:rsid w:val="00822DC5"/>
    <w:rsid w:val="00A65330"/>
    <w:rsid w:val="00A71CB6"/>
    <w:rsid w:val="00A979AA"/>
    <w:rsid w:val="00F1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B75EC"/>
  <w15:chartTrackingRefBased/>
  <w15:docId w15:val="{EA823035-6D5C-4513-99A3-FF42C51E4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oins0">
    <w:name w:val="msoins"/>
    <w:basedOn w:val="DefaultParagraphFont"/>
    <w:rsid w:val="00365760"/>
  </w:style>
  <w:style w:type="paragraph" w:styleId="ListParagraph">
    <w:name w:val="List Paragraph"/>
    <w:basedOn w:val="Normal"/>
    <w:uiPriority w:val="34"/>
    <w:qFormat/>
    <w:rsid w:val="003657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576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76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60"/>
  </w:style>
  <w:style w:type="paragraph" w:styleId="Footer">
    <w:name w:val="footer"/>
    <w:basedOn w:val="Normal"/>
    <w:link w:val="FooterChar"/>
    <w:uiPriority w:val="99"/>
    <w:unhideWhenUsed/>
    <w:rsid w:val="0036576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4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resolutionma.org/housin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victionlegalhelp.org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hedfuel.azurewebsites.net/raa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ile:///C:\Users\snow_\Downloads\20211108%20Shera\&#35831;&#28857;&#20987;%20https:\www.masshousinginfo.org\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okup_x0020_Value xmlns="e12619c7-9a19-4dc6-ad29-a355e3b803fe" xsi:nil="true"/>
    <Lookup_x0020_Value_x0020_2 xmlns="e12619c7-9a19-4dc6-ad29-a355e3b803fe" xsi:nil="true"/>
    <End_x0020_of_x0020_Week xmlns="e12619c7-9a19-4dc6-ad29-a355e3b803fe" xsi:nil="true"/>
    <TaxKeywordTaxHTField xmlns="338e5083-a46f-4766-8e64-ee827b9e16b3">
      <Terms xmlns="http://schemas.microsoft.com/office/infopath/2007/PartnerControls"/>
    </TaxKeywordTaxHTField>
    <TaxCatchAll xmlns="338e5083-a46f-4766-8e64-ee827b9e16b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33" ma:contentTypeDescription="Create a new document." ma:contentTypeScope="" ma:versionID="bbf45858b01bea78951caa2d37248ef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baee72834f5dfdfc019b3587f0bd11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End_x0020_of_x0020_Week" minOccurs="0"/>
                <xsd:element ref="ns2:MediaLengthInSeconds" minOccurs="0"/>
                <xsd:element ref="ns2:Lookup_x0020_Value" minOccurs="0"/>
                <xsd:element ref="ns2:Lookup_x0020_Value_x0020_2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End_x0020_of_x0020_Week" ma:index="18" nillable="true" ma:displayName="End of Week" ma:hidden="true" ma:internalName="End_x0020_of_x0020_Week" ma:readOnly="false">
      <xsd:simpleType>
        <xsd:restriction base="dms:Note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Lookup_x0020_Value" ma:index="20" nillable="true" ma:displayName="Lookup Value" ma:hidden="true" ma:list="{dd4bef40-4afe-43de-9c31-5c802bf84d64}" ma:internalName="Lookup_x0020_Value" ma:readOnly="false" ma:showField="Title">
      <xsd:simpleType>
        <xsd:restriction base="dms:Lookup"/>
      </xsd:simpleType>
    </xsd:element>
    <xsd:element name="Lookup_x0020_Value_x0020_2" ma:index="21" nillable="true" ma:displayName="Lookup Value 2" ma:hidden="true" ma:list="{e12619c7-9a19-4dc6-ad29-a355e3b803fe}" ma:internalName="Lookup_x0020_Value_x0020_2" ma:readOnly="false" ma:showField="Modified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3" nillable="true" ma:taxonomy="true" ma:internalName="TaxKeywordTaxHTField" ma:taxonomyFieldName="TaxKeyword" ma:displayName="Enterprise Keywords" ma:readOnly="false" ma:fieldId="{23f27201-bee3-471e-b2e7-b64fd8b7ca38}" ma:taxonomyMulti="true" ma:sspId="9f123c60-6d59-4beb-a46f-4c7d903a1f2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4" nillable="true" ma:displayName="Taxonomy Catch All Column" ma:hidden="true" ma:list="{e02b5500-9286-440e-9b37-ee340b5f97df}" ma:internalName="TaxCatchAll" ma:readOnly="false" ma:showField="CatchAllData" ma:web="338e5083-a46f-4766-8e64-ee827b9e16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A73672-A505-4E07-A22E-82925E2EA702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customXml/itemProps2.xml><?xml version="1.0" encoding="utf-8"?>
<ds:datastoreItem xmlns:ds="http://schemas.openxmlformats.org/officeDocument/2006/customXml" ds:itemID="{58D37A42-E082-432C-A081-4677D6CBA0E3}"/>
</file>

<file path=customXml/itemProps3.xml><?xml version="1.0" encoding="utf-8"?>
<ds:datastoreItem xmlns:ds="http://schemas.openxmlformats.org/officeDocument/2006/customXml" ds:itemID="{2D51800E-125A-4743-9364-467AD34828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 snow</dc:creator>
  <cp:keywords/>
  <dc:description/>
  <cp:lastModifiedBy>Chien, Edward (OCD)</cp:lastModifiedBy>
  <cp:revision>4</cp:revision>
  <dcterms:created xsi:type="dcterms:W3CDTF">2021-11-08T21:12:00Z</dcterms:created>
  <dcterms:modified xsi:type="dcterms:W3CDTF">2021-11-10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